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 structure but not tree diversity differ among urban woodlands with differing conservation</w:t>
      </w:r>
    </w:p>
    <w:p>
      <w:pPr>
        <w:pStyle w:val="FirstParagraph"/>
      </w:pPr>
      <w:r>
        <w:t xml:space="preserve">Authors: Erica Padvaiskas</w:t>
      </w:r>
      <w:r>
        <w:rPr>
          <w:vertAlign w:val="superscript"/>
        </w:rPr>
        <w:t xml:space="preserve">1</w:t>
      </w:r>
      <w:r>
        <w:t xml:space="preserve">, Isabella C. Richmond</w:t>
      </w:r>
      <w:r>
        <w:rPr>
          <w:vertAlign w:val="superscript"/>
        </w:rPr>
        <w:t xml:space="preserve">1</w:t>
      </w:r>
      <w:r>
        <w:t xml:space="preserve">*, Carly D. Ziter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1 Department of Biology, Concordia University, Montreal Canada, H4B 1R6</w:t>
      </w:r>
    </w:p>
    <w:p>
      <w:pPr>
        <w:pStyle w:val="BodyText"/>
      </w:pPr>
      <w:r>
        <w:t xml:space="preserve">* isabella.richmond@mail.concordia.c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S1. Table describing the park type, species, invasive status (according to the Eastern Temperate Forest region), and proportion of stems for each tree species (&gt; 5.0 cm DBH) found in each par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6"/>
        <w:gridCol w:w="978"/>
        <w:gridCol w:w="2046"/>
        <w:gridCol w:w="1334"/>
        <w:gridCol w:w="15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 of S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freeman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delt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x s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macrocar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frang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nig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us grandif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rig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bi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us grandif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delt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freeman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icera periclym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macrocar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nig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nus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ya cordiform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us alternif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glans cine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nus stro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Li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tremu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nig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ya cordiform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freeman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macrocar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ula alleghani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al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-de-Saragu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bi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tremu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freeman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delt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n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plantan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ea glau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bus aucup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nus resin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glans nig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tis occident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glans cine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ya cordiform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us al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nus sero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nus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macrocar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ia pseudoaca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hollan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pum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sé-de-Saint-Sulp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thomas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tis occident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ya cordiform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ya ov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us alternif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tremu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al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-Saint-Jac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n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ia pseudoaca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ditsia triacant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icera periclym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delt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tis occident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tatari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lanchier arb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us dome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nus s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nus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x s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ée-Gr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pum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tis occident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nus resin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aegus succl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macrocar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plantan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freeman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sculus gla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ea pung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nus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an-Dra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ja occident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delt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freeman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ya cordiform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n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tremu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ya ov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ula papyrif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Anse-à-l’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freeman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ya ov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nus sero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nus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us grandif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delt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ula alleghani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bi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ia pseudoaca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e-aux-Prai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plantan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ya cordiform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aegus pruin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tis occident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us delt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freeman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aegus monogy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icera periclym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nus stro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nus sero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cus macrocar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mas-Cha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cor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amnus cathar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ia pseudoaca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icera periclym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r n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aegus pruin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us grandif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Île-B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ja occident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BodyText"/>
      </w:pPr>
      <w:r>
        <w:t xml:space="preserve">Table S2. Model summary table for the general linear model describing the relationship between tree species richness (dependent) and conservation status, park size, and proportion of invasive stems (independents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e P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k 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</w:tbl>
    <w:p>
      <w:pPr>
        <w:pStyle w:val="BodyText"/>
      </w:pPr>
      <w:r>
        <w:t xml:space="preserve">Table S3. Model summary table for the general linear model describing the relationship between tree Shannon diversity (dependent) and conservation status, park size, and proportion of invasive stems (independents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e P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k 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Table S4. Model summary table for the beta regression model describing the relationship between percent canopy cover (dependent) and conservation status, park size, and proportion of invasive stems (independents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140"/>
        <w:gridCol w:w="963"/>
        <w:gridCol w:w="1605"/>
        <w:gridCol w:w="1284"/>
        <w:gridCol w:w="8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P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 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Table S5. Model summary table for the general linear model describing the relationship between mean vegetative complexity (dependent) and conservation status, park size, and proportion of invasive stems (independents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e P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k 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Inva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</w:tbl>
    <w:p>
      <w:pPr>
        <w:pStyle w:val="BodyText"/>
      </w:pPr>
      <w:r>
        <w:t xml:space="preserve">Table S6. Model summary table for the beta regression model describing the relationship between the percent invasive species (dependent) and conservation status and park size (independe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0"/>
        <w:gridCol w:w="1440"/>
        <w:gridCol w:w="1080"/>
        <w:gridCol w:w="1800"/>
        <w:gridCol w:w="1440"/>
        <w:gridCol w:w="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P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 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Table S7. Model summary table for the beta regression model describing the relationship between the percent invasive stems (dependent) and conservation status and park size (independen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0"/>
        <w:gridCol w:w="1440"/>
        <w:gridCol w:w="1080"/>
        <w:gridCol w:w="1800"/>
        <w:gridCol w:w="1440"/>
        <w:gridCol w:w="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P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 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structure but not tree diversity differ among urban woodlands with differing conservation</dc:title>
  <dc:creator/>
  <cp:keywords/>
  <dcterms:created xsi:type="dcterms:W3CDTF">2025-04-15T17:32:45Z</dcterms:created>
  <dcterms:modified xsi:type="dcterms:W3CDTF">2025-04-15T17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